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AF0C86" w14:textId="77777777" w:rsidR="00EE5819" w:rsidRPr="00CD54CF" w:rsidRDefault="00EE5819" w:rsidP="00EE5819">
      <w:pPr>
        <w:jc w:val="center"/>
        <w:rPr>
          <w:rFonts w:ascii="Courier New" w:hAnsi="Courier New" w:cs="Courier New"/>
          <w:b/>
          <w:bCs/>
          <w:u w:val="single"/>
        </w:rPr>
      </w:pPr>
      <w:r w:rsidRPr="00CD54CF">
        <w:rPr>
          <w:rFonts w:ascii="Courier New" w:hAnsi="Courier New" w:cs="Courier New"/>
          <w:b/>
          <w:bCs/>
          <w:u w:val="single"/>
        </w:rPr>
        <w:t>RESEARCH MANUSCRIPT: Hyperdimensional Information Encoding</w:t>
      </w:r>
    </w:p>
    <w:p w14:paraId="53921829" w14:textId="77777777" w:rsidR="00EE5819" w:rsidRPr="00CD54CF" w:rsidRDefault="00EE5819" w:rsidP="00EE5819">
      <w:pPr>
        <w:rPr>
          <w:rFonts w:ascii="Courier New" w:hAnsi="Courier New" w:cs="Courier New"/>
        </w:rPr>
      </w:pPr>
      <w:r w:rsidRPr="00CD54CF">
        <w:rPr>
          <w:rFonts w:ascii="Courier New" w:hAnsi="Courier New" w:cs="Courier New"/>
        </w:rPr>
        <w:t xml:space="preserve">Dr. A. Rogers, </w:t>
      </w:r>
      <w:proofErr w:type="spellStart"/>
      <w:r w:rsidRPr="00CD54CF">
        <w:rPr>
          <w:rFonts w:ascii="Courier New" w:hAnsi="Courier New" w:cs="Courier New"/>
        </w:rPr>
        <w:t>Miskatonic</w:t>
      </w:r>
      <w:proofErr w:type="spellEnd"/>
      <w:r w:rsidRPr="00CD54CF">
        <w:rPr>
          <w:rFonts w:ascii="Courier New" w:hAnsi="Courier New" w:cs="Courier New"/>
        </w:rPr>
        <w:t xml:space="preserve"> University</w:t>
      </w:r>
    </w:p>
    <w:p w14:paraId="26B5AFFE" w14:textId="77777777" w:rsidR="00EE5819" w:rsidRPr="00CD54CF" w:rsidRDefault="00EE5819" w:rsidP="00EE5819">
      <w:pPr>
        <w:rPr>
          <w:rFonts w:ascii="Courier New" w:hAnsi="Courier New" w:cs="Courier New"/>
        </w:rPr>
      </w:pPr>
      <w:r w:rsidRPr="00CD54CF">
        <w:rPr>
          <w:rFonts w:ascii="Courier New" w:hAnsi="Courier New" w:cs="Courier New"/>
        </w:rPr>
        <w:t>March 15, 1985</w:t>
      </w:r>
    </w:p>
    <w:p w14:paraId="1FEC9853" w14:textId="77777777" w:rsidR="00EE5819" w:rsidRPr="00CD54CF" w:rsidRDefault="00EE5819" w:rsidP="00EE5819">
      <w:pPr>
        <w:ind w:firstLine="720"/>
        <w:rPr>
          <w:rFonts w:ascii="Courier New" w:hAnsi="Courier New" w:cs="Courier New"/>
          <w:b/>
          <w:bCs/>
        </w:rPr>
      </w:pPr>
      <w:r w:rsidRPr="00CD54CF">
        <w:rPr>
          <w:rFonts w:ascii="Courier New" w:hAnsi="Courier New" w:cs="Courier New"/>
          <w:b/>
          <w:bCs/>
        </w:rPr>
        <w:t>ABSTRACT:</w:t>
      </w:r>
    </w:p>
    <w:p w14:paraId="58286AF9" w14:textId="1FA8E524" w:rsidR="00EE5819" w:rsidRPr="00CD54CF" w:rsidRDefault="00EE5819" w:rsidP="00EE5819">
      <w:pPr>
        <w:rPr>
          <w:rFonts w:ascii="Courier New" w:hAnsi="Courier New" w:cs="Courier New"/>
          <w:i/>
          <w:iCs/>
        </w:rPr>
      </w:pPr>
      <w:r w:rsidRPr="00CD54CF">
        <w:rPr>
          <w:rFonts w:ascii="Courier New" w:hAnsi="Courier New" w:cs="Courier New"/>
          <w:i/>
          <w:iCs/>
        </w:rPr>
        <w:t>This study introduces a novel data compression algorithm leveraging the topological properties of high-dimensional projections, novel Fourier-Laplace transformations, and quantum-state storage. By projecting n-dimensional data structures onto (n-1)-dimensional boundary surfaces, the algorithm achieves compression ratios that significantly exceed conventional methods.</w:t>
      </w:r>
    </w:p>
    <w:p w14:paraId="219CAB79" w14:textId="77777777" w:rsidR="00EE5819" w:rsidRPr="00CD54CF" w:rsidRDefault="00EE5819" w:rsidP="00EE5819">
      <w:pPr>
        <w:ind w:firstLine="720"/>
        <w:rPr>
          <w:rFonts w:ascii="Courier New" w:hAnsi="Courier New" w:cs="Courier New"/>
          <w:b/>
          <w:bCs/>
        </w:rPr>
      </w:pPr>
      <w:r w:rsidRPr="00CD54CF">
        <w:rPr>
          <w:rFonts w:ascii="Courier New" w:hAnsi="Courier New" w:cs="Courier New"/>
          <w:b/>
          <w:bCs/>
        </w:rPr>
        <w:t>THEORETICAL FRAMEWORK:</w:t>
      </w:r>
    </w:p>
    <w:p w14:paraId="30B963C0" w14:textId="2D6B6BF3" w:rsidR="00EE5819" w:rsidRPr="00CD54CF" w:rsidRDefault="00EE5819" w:rsidP="00EE5819">
      <w:pPr>
        <w:rPr>
          <w:rFonts w:ascii="Courier New" w:hAnsi="Courier New" w:cs="Courier New"/>
        </w:rPr>
      </w:pPr>
      <w:r w:rsidRPr="00CD54CF">
        <w:rPr>
          <w:rFonts w:ascii="Courier New" w:hAnsi="Courier New" w:cs="Courier New"/>
        </w:rPr>
        <w:t xml:space="preserve">Building upon Jacob </w:t>
      </w:r>
      <w:proofErr w:type="spellStart"/>
      <w:r w:rsidRPr="00CD54CF">
        <w:rPr>
          <w:rFonts w:ascii="Courier New" w:hAnsi="Courier New" w:cs="Courier New"/>
        </w:rPr>
        <w:t>Bekenstein's</w:t>
      </w:r>
      <w:proofErr w:type="spellEnd"/>
      <w:r w:rsidRPr="00CD54CF">
        <w:rPr>
          <w:rFonts w:ascii="Courier New" w:hAnsi="Courier New" w:cs="Courier New"/>
        </w:rPr>
        <w:t xml:space="preserve"> conjecture that black hole entropy is proportional to the area of the event horizon, we extend these principles to information theory:</w:t>
      </w:r>
    </w:p>
    <w:p w14:paraId="21264BB0" w14:textId="0D1902E7" w:rsidR="00EE5819" w:rsidRPr="00CD54CF" w:rsidRDefault="00EE5819" w:rsidP="00EE5819">
      <w:pPr>
        <w:rPr>
          <w:rFonts w:ascii="Courier New" w:hAnsi="Courier New" w:cs="Courier New"/>
        </w:rPr>
      </w:pPr>
      <w:r w:rsidRPr="00CD54CF">
        <w:rPr>
          <w:rFonts w:ascii="Courier New" w:hAnsi="Courier New" w:cs="Courier New"/>
        </w:rPr>
        <w:t>S ≤ A / (4ℓ_P^2)</w:t>
      </w:r>
    </w:p>
    <w:p w14:paraId="09B559F9" w14:textId="1390FF2F" w:rsidR="00EE5819" w:rsidRPr="00CD54CF" w:rsidRDefault="00EE5819" w:rsidP="00EE5819">
      <w:pPr>
        <w:rPr>
          <w:rFonts w:ascii="Courier New" w:hAnsi="Courier New" w:cs="Courier New"/>
        </w:rPr>
      </w:pPr>
      <w:r w:rsidRPr="00CD54CF">
        <w:rPr>
          <w:rFonts w:ascii="Courier New" w:hAnsi="Courier New" w:cs="Courier New"/>
        </w:rPr>
        <w:t>Where S represents information entropy, A denotes the area of the bounding surface, and ℓP is the Planck length.</w:t>
      </w:r>
    </w:p>
    <w:p w14:paraId="51616072" w14:textId="3C9A6872" w:rsidR="00EE5819" w:rsidRPr="00CD54CF" w:rsidRDefault="00EE5819" w:rsidP="00EE5819">
      <w:pPr>
        <w:rPr>
          <w:rFonts w:ascii="Courier New" w:hAnsi="Courier New" w:cs="Courier New"/>
        </w:rPr>
      </w:pPr>
      <w:r w:rsidRPr="00CD54CF">
        <w:rPr>
          <w:rFonts w:ascii="Courier New" w:hAnsi="Courier New" w:cs="Courier New"/>
        </w:rPr>
        <w:t>We propose that digital information can be accurately represented on the surface of a shape in higher-dimensional space.</w:t>
      </w:r>
    </w:p>
    <w:p w14:paraId="1FBDCC8F" w14:textId="77777777" w:rsidR="00EE5819" w:rsidRPr="00CD54CF" w:rsidRDefault="00EE5819" w:rsidP="00EE5819">
      <w:pPr>
        <w:ind w:firstLine="720"/>
        <w:rPr>
          <w:rFonts w:ascii="Courier New" w:hAnsi="Courier New" w:cs="Courier New"/>
        </w:rPr>
      </w:pPr>
      <w:r w:rsidRPr="00CD54CF">
        <w:rPr>
          <w:rFonts w:ascii="Courier New" w:hAnsi="Courier New" w:cs="Courier New"/>
          <w:b/>
          <w:bCs/>
        </w:rPr>
        <w:t>METHODOLOGY</w:t>
      </w:r>
      <w:r w:rsidRPr="00CD54CF">
        <w:rPr>
          <w:rFonts w:ascii="Courier New" w:hAnsi="Courier New" w:cs="Courier New"/>
        </w:rPr>
        <w:t>:</w:t>
      </w:r>
    </w:p>
    <w:p w14:paraId="4F5D46F1" w14:textId="77777777" w:rsidR="00EE5819" w:rsidRPr="00CD54CF" w:rsidRDefault="00EE5819" w:rsidP="00EE5819">
      <w:pPr>
        <w:rPr>
          <w:rFonts w:ascii="Courier New" w:hAnsi="Courier New" w:cs="Courier New"/>
        </w:rPr>
      </w:pPr>
      <w:r w:rsidRPr="00CD54CF">
        <w:rPr>
          <w:rFonts w:ascii="Courier New" w:hAnsi="Courier New" w:cs="Courier New"/>
        </w:rPr>
        <w:t xml:space="preserve">1. Topological Data Mapping: </w:t>
      </w:r>
    </w:p>
    <w:p w14:paraId="26A4C892" w14:textId="0AA5A400" w:rsidR="00EE5819" w:rsidRPr="00CD54CF" w:rsidRDefault="00EE5819" w:rsidP="00EE5819">
      <w:pPr>
        <w:rPr>
          <w:rFonts w:ascii="Courier New" w:hAnsi="Courier New" w:cs="Courier New"/>
        </w:rPr>
      </w:pPr>
      <w:r w:rsidRPr="00CD54CF">
        <w:rPr>
          <w:rFonts w:ascii="Courier New" w:hAnsi="Courier New" w:cs="Courier New"/>
        </w:rPr>
        <w:t xml:space="preserve">   Map the input data D onto an n-sphere </w:t>
      </w:r>
      <w:proofErr w:type="spellStart"/>
      <w:r w:rsidRPr="00CD54CF">
        <w:rPr>
          <w:rFonts w:ascii="Courier New" w:hAnsi="Courier New" w:cs="Courier New"/>
        </w:rPr>
        <w:t>S^n</w:t>
      </w:r>
      <w:proofErr w:type="spellEnd"/>
      <w:r w:rsidRPr="00CD54CF">
        <w:rPr>
          <w:rFonts w:ascii="Courier New" w:hAnsi="Courier New" w:cs="Courier New"/>
        </w:rPr>
        <w:t xml:space="preserve"> within </w:t>
      </w:r>
      <w:r w:rsidRPr="00CD54CF">
        <w:rPr>
          <w:rFonts w:ascii="Cambria Math" w:hAnsi="Cambria Math" w:cs="Cambria Math"/>
        </w:rPr>
        <w:t>ℝ</w:t>
      </w:r>
      <w:r w:rsidRPr="00CD54CF">
        <w:rPr>
          <w:rFonts w:ascii="Courier New" w:hAnsi="Courier New" w:cs="Courier New"/>
        </w:rPr>
        <w:t>^(n+1).</w:t>
      </w:r>
    </w:p>
    <w:p w14:paraId="1AAF607C" w14:textId="77777777" w:rsidR="00EE5819" w:rsidRPr="00CD54CF" w:rsidRDefault="00EE5819" w:rsidP="00EE5819">
      <w:pPr>
        <w:rPr>
          <w:rFonts w:ascii="Courier New" w:hAnsi="Courier New" w:cs="Courier New"/>
        </w:rPr>
      </w:pPr>
      <w:r w:rsidRPr="00CD54CF">
        <w:rPr>
          <w:rFonts w:ascii="Courier New" w:hAnsi="Courier New" w:cs="Courier New"/>
        </w:rPr>
        <w:t>2. Complex Projection:</w:t>
      </w:r>
    </w:p>
    <w:p w14:paraId="279B1009" w14:textId="0F914B86" w:rsidR="00EE5819" w:rsidRPr="00CD54CF" w:rsidRDefault="00EE5819" w:rsidP="00EE5819">
      <w:pPr>
        <w:rPr>
          <w:rFonts w:ascii="Courier New" w:hAnsi="Courier New" w:cs="Courier New"/>
        </w:rPr>
      </w:pPr>
      <w:r w:rsidRPr="00CD54CF">
        <w:rPr>
          <w:rFonts w:ascii="Courier New" w:hAnsi="Courier New" w:cs="Courier New"/>
        </w:rPr>
        <w:t xml:space="preserve">   Apply a projection of </w:t>
      </w:r>
      <w:proofErr w:type="spellStart"/>
      <w:r w:rsidRPr="00CD54CF">
        <w:rPr>
          <w:rFonts w:ascii="Courier New" w:hAnsi="Courier New" w:cs="Courier New"/>
        </w:rPr>
        <w:t>S^n</w:t>
      </w:r>
      <w:proofErr w:type="spellEnd"/>
      <w:r w:rsidRPr="00CD54CF">
        <w:rPr>
          <w:rFonts w:ascii="Courier New" w:hAnsi="Courier New" w:cs="Courier New"/>
        </w:rPr>
        <w:t xml:space="preserve"> onto a complex plane C.</w:t>
      </w:r>
    </w:p>
    <w:p w14:paraId="02C2EB83" w14:textId="77777777" w:rsidR="00EE5819" w:rsidRPr="00CD54CF" w:rsidRDefault="00EE5819" w:rsidP="00EE5819">
      <w:pPr>
        <w:rPr>
          <w:rFonts w:ascii="Courier New" w:hAnsi="Courier New" w:cs="Courier New"/>
        </w:rPr>
      </w:pPr>
      <w:r w:rsidRPr="00CD54CF">
        <w:rPr>
          <w:rFonts w:ascii="Courier New" w:hAnsi="Courier New" w:cs="Courier New"/>
        </w:rPr>
        <w:t>3. Fourier transform Encoding:</w:t>
      </w:r>
    </w:p>
    <w:p w14:paraId="277D5E4E" w14:textId="540B1E02" w:rsidR="00EE5819" w:rsidRPr="00CD54CF" w:rsidRDefault="00EE5819" w:rsidP="00EE5819">
      <w:pPr>
        <w:rPr>
          <w:rFonts w:ascii="Courier New" w:hAnsi="Courier New" w:cs="Courier New"/>
        </w:rPr>
      </w:pPr>
      <w:r w:rsidRPr="00CD54CF">
        <w:rPr>
          <w:rFonts w:ascii="Courier New" w:hAnsi="Courier New" w:cs="Courier New"/>
        </w:rPr>
        <w:t xml:space="preserve">   Utilize a modified Fourier transform for data into frequency domain.</w:t>
      </w:r>
    </w:p>
    <w:p w14:paraId="0F979246" w14:textId="77777777" w:rsidR="00EE5819" w:rsidRPr="00CD54CF" w:rsidRDefault="00EE5819" w:rsidP="00EE5819">
      <w:pPr>
        <w:rPr>
          <w:rFonts w:ascii="Courier New" w:hAnsi="Courier New" w:cs="Courier New"/>
        </w:rPr>
      </w:pPr>
      <w:r w:rsidRPr="00CD54CF">
        <w:rPr>
          <w:rFonts w:ascii="Courier New" w:hAnsi="Courier New" w:cs="Courier New"/>
        </w:rPr>
        <w:t>4. Quantum State Superposition:</w:t>
      </w:r>
    </w:p>
    <w:p w14:paraId="760A9D93" w14:textId="498B13C2" w:rsidR="00EE5819" w:rsidRPr="00CD54CF" w:rsidRDefault="00EE5819" w:rsidP="00EE5819">
      <w:pPr>
        <w:rPr>
          <w:rFonts w:ascii="Courier New" w:hAnsi="Courier New" w:cs="Courier New"/>
        </w:rPr>
      </w:pPr>
      <w:r w:rsidRPr="00CD54CF">
        <w:rPr>
          <w:rFonts w:ascii="Courier New" w:hAnsi="Courier New" w:cs="Courier New"/>
        </w:rPr>
        <w:t xml:space="preserve">   Incorporate quantum superposition principles for multi-state storage.</w:t>
      </w:r>
    </w:p>
    <w:p w14:paraId="104C16D4" w14:textId="77777777" w:rsidR="00EE5819" w:rsidRPr="00CD54CF" w:rsidRDefault="00EE5819" w:rsidP="00EE5819">
      <w:pPr>
        <w:ind w:firstLine="720"/>
        <w:rPr>
          <w:rFonts w:ascii="Courier New" w:hAnsi="Courier New" w:cs="Courier New"/>
        </w:rPr>
      </w:pPr>
      <w:r w:rsidRPr="00CD54CF">
        <w:rPr>
          <w:rFonts w:ascii="Courier New" w:hAnsi="Courier New" w:cs="Courier New"/>
          <w:b/>
          <w:bCs/>
        </w:rPr>
        <w:t>RESULTS</w:t>
      </w:r>
      <w:r w:rsidRPr="00CD54CF">
        <w:rPr>
          <w:rFonts w:ascii="Courier New" w:hAnsi="Courier New" w:cs="Courier New"/>
        </w:rPr>
        <w:t>:</w:t>
      </w:r>
    </w:p>
    <w:p w14:paraId="754F1A3D" w14:textId="510CE035" w:rsidR="00EE5819" w:rsidRPr="00CD54CF" w:rsidRDefault="00EE5819" w:rsidP="00EE5819">
      <w:pPr>
        <w:rPr>
          <w:rFonts w:ascii="Courier New" w:hAnsi="Courier New" w:cs="Courier New"/>
        </w:rPr>
      </w:pPr>
      <w:r w:rsidRPr="00CD54CF">
        <w:rPr>
          <w:rFonts w:ascii="Courier New" w:hAnsi="Courier New" w:cs="Courier New"/>
        </w:rPr>
        <w:t xml:space="preserve">Preliminary tests demonstrate compression ratios exceeding 666:1 for tested data classes. Upon measurement of the compressed data, state vector reduction </w:t>
      </w:r>
      <w:r w:rsidR="00CD54CF" w:rsidRPr="00CD54CF">
        <w:rPr>
          <w:rFonts w:ascii="Courier New" w:hAnsi="Courier New" w:cs="Courier New"/>
        </w:rPr>
        <w:t>occurred</w:t>
      </w:r>
      <w:r w:rsidRPr="00CD54CF">
        <w:rPr>
          <w:rFonts w:ascii="Courier New" w:hAnsi="Courier New" w:cs="Courier New"/>
        </w:rPr>
        <w:t>, leading to partial information decoherence. This process results in some irreversible data changes.</w:t>
      </w:r>
    </w:p>
    <w:p w14:paraId="76AE7B3C" w14:textId="77777777" w:rsidR="00EE5819" w:rsidRPr="00CD54CF" w:rsidRDefault="00EE5819" w:rsidP="00EE5819">
      <w:pPr>
        <w:ind w:firstLine="720"/>
        <w:rPr>
          <w:rFonts w:ascii="Courier New" w:hAnsi="Courier New" w:cs="Courier New"/>
        </w:rPr>
      </w:pPr>
      <w:r w:rsidRPr="00CD54CF">
        <w:rPr>
          <w:rFonts w:ascii="Courier New" w:hAnsi="Courier New" w:cs="Courier New"/>
          <w:b/>
          <w:bCs/>
        </w:rPr>
        <w:lastRenderedPageBreak/>
        <w:t>OBSERVATIONS</w:t>
      </w:r>
      <w:r w:rsidRPr="00CD54CF">
        <w:rPr>
          <w:rFonts w:ascii="Courier New" w:hAnsi="Courier New" w:cs="Courier New"/>
        </w:rPr>
        <w:t>:</w:t>
      </w:r>
    </w:p>
    <w:p w14:paraId="1EBAAE5A" w14:textId="77777777" w:rsidR="00EE5819" w:rsidRPr="00CD54CF" w:rsidRDefault="00EE5819" w:rsidP="00EE5819">
      <w:pPr>
        <w:rPr>
          <w:rFonts w:ascii="Courier New" w:hAnsi="Courier New" w:cs="Courier New"/>
        </w:rPr>
      </w:pPr>
      <w:r w:rsidRPr="00CD54CF">
        <w:rPr>
          <w:rFonts w:ascii="Courier New" w:hAnsi="Courier New" w:cs="Courier New"/>
        </w:rPr>
        <w:t>1. Nanoscale regions within storage media exhibit anomalous quantum fluctuations.</w:t>
      </w:r>
    </w:p>
    <w:p w14:paraId="7ABF686A" w14:textId="77777777" w:rsidR="00EE5819" w:rsidRPr="00CD54CF" w:rsidRDefault="00EE5819" w:rsidP="00EE5819">
      <w:pPr>
        <w:rPr>
          <w:rFonts w:ascii="Courier New" w:hAnsi="Courier New" w:cs="Courier New"/>
        </w:rPr>
      </w:pPr>
      <w:r w:rsidRPr="00CD54CF">
        <w:rPr>
          <w:rFonts w:ascii="Courier New" w:hAnsi="Courier New" w:cs="Courier New"/>
        </w:rPr>
        <w:t>2. Compressed data existed in different formations that share the same information.</w:t>
      </w:r>
    </w:p>
    <w:p w14:paraId="1C15B3C7" w14:textId="77777777" w:rsidR="00EE5819" w:rsidRPr="00CD54CF" w:rsidRDefault="00EE5819" w:rsidP="00EE5819">
      <w:pPr>
        <w:rPr>
          <w:rFonts w:ascii="Courier New" w:hAnsi="Courier New" w:cs="Courier New"/>
        </w:rPr>
      </w:pPr>
      <w:r w:rsidRPr="00CD54CF">
        <w:rPr>
          <w:rFonts w:ascii="Courier New" w:hAnsi="Courier New" w:cs="Courier New"/>
        </w:rPr>
        <w:t>3. Sometimes, when the data was decompressed, it reveals new information.</w:t>
      </w:r>
    </w:p>
    <w:p w14:paraId="6CF2008A" w14:textId="77777777" w:rsidR="00EE5819" w:rsidRPr="00CD54CF" w:rsidRDefault="00EE5819" w:rsidP="00EE5819">
      <w:pPr>
        <w:ind w:firstLine="720"/>
        <w:rPr>
          <w:rFonts w:ascii="Courier New" w:hAnsi="Courier New" w:cs="Courier New"/>
        </w:rPr>
      </w:pPr>
      <w:r w:rsidRPr="00CD54CF">
        <w:rPr>
          <w:rFonts w:ascii="Courier New" w:hAnsi="Courier New" w:cs="Courier New"/>
          <w:b/>
          <w:bCs/>
        </w:rPr>
        <w:t>HYPOTHESIS</w:t>
      </w:r>
      <w:r w:rsidRPr="00CD54CF">
        <w:rPr>
          <w:rFonts w:ascii="Courier New" w:hAnsi="Courier New" w:cs="Courier New"/>
        </w:rPr>
        <w:t>:</w:t>
      </w:r>
    </w:p>
    <w:p w14:paraId="1B0BA9B1" w14:textId="77777777" w:rsidR="00EE5819" w:rsidRPr="00CD54CF" w:rsidRDefault="00EE5819" w:rsidP="00EE5819">
      <w:pPr>
        <w:rPr>
          <w:rFonts w:ascii="Courier New" w:hAnsi="Courier New" w:cs="Courier New"/>
        </w:rPr>
      </w:pPr>
      <w:r w:rsidRPr="00CD54CF">
        <w:rPr>
          <w:rFonts w:ascii="Courier New" w:hAnsi="Courier New" w:cs="Courier New"/>
        </w:rPr>
        <w:t>The compression process might have created small changes in the quantum space, allowing it to interact with hitherto unknown features of space-time, which could explain why some information changed.</w:t>
      </w:r>
    </w:p>
    <w:p w14:paraId="3CD5270C" w14:textId="77777777" w:rsidR="00EE5819" w:rsidRPr="00CD54CF" w:rsidRDefault="00EE5819" w:rsidP="00EE5819">
      <w:pPr>
        <w:ind w:firstLine="720"/>
        <w:rPr>
          <w:rFonts w:ascii="Courier New" w:hAnsi="Courier New" w:cs="Courier New"/>
        </w:rPr>
      </w:pPr>
      <w:r w:rsidRPr="00CD54CF">
        <w:rPr>
          <w:rFonts w:ascii="Courier New" w:hAnsi="Courier New" w:cs="Courier New"/>
          <w:b/>
          <w:bCs/>
        </w:rPr>
        <w:t>PROPOSED EXTENSIONS</w:t>
      </w:r>
      <w:r w:rsidRPr="00CD54CF">
        <w:rPr>
          <w:rFonts w:ascii="Courier New" w:hAnsi="Courier New" w:cs="Courier New"/>
        </w:rPr>
        <w:t>:</w:t>
      </w:r>
    </w:p>
    <w:p w14:paraId="5847D099" w14:textId="77777777" w:rsidR="00EE5819" w:rsidRPr="00CD54CF" w:rsidRDefault="00EE5819" w:rsidP="00EE5819">
      <w:pPr>
        <w:rPr>
          <w:rFonts w:ascii="Courier New" w:hAnsi="Courier New" w:cs="Courier New"/>
        </w:rPr>
      </w:pPr>
      <w:r w:rsidRPr="00CD54CF">
        <w:rPr>
          <w:rFonts w:ascii="Courier New" w:hAnsi="Courier New" w:cs="Courier New"/>
        </w:rPr>
        <w:t>1. Look into encoding complex information.</w:t>
      </w:r>
    </w:p>
    <w:p w14:paraId="561A643C" w14:textId="756CC5DD" w:rsidR="00EE5819" w:rsidRPr="00CD54CF" w:rsidRDefault="00EE5819" w:rsidP="00EE5819">
      <w:pPr>
        <w:rPr>
          <w:rFonts w:ascii="Courier New" w:hAnsi="Courier New" w:cs="Courier New"/>
        </w:rPr>
      </w:pPr>
      <w:r w:rsidRPr="00CD54CF">
        <w:rPr>
          <w:rFonts w:ascii="Courier New" w:hAnsi="Courier New" w:cs="Courier New"/>
        </w:rPr>
        <w:t xml:space="preserve">2. Explore using the method </w:t>
      </w:r>
      <w:r w:rsidR="00CD54CF" w:rsidRPr="00CD54CF">
        <w:rPr>
          <w:rFonts w:ascii="Courier New" w:hAnsi="Courier New" w:cs="Courier New"/>
        </w:rPr>
        <w:t>recursively</w:t>
      </w:r>
      <w:r w:rsidRPr="00CD54CF">
        <w:rPr>
          <w:rFonts w:ascii="Courier New" w:hAnsi="Courier New" w:cs="Courier New"/>
        </w:rPr>
        <w:t xml:space="preserve"> for extremely high storage.</w:t>
      </w:r>
    </w:p>
    <w:p w14:paraId="61AAA7F9" w14:textId="4BDF2D3A" w:rsidR="00EE5819" w:rsidRPr="00CD54CF" w:rsidRDefault="00EE5819" w:rsidP="00EE5819">
      <w:pPr>
        <w:rPr>
          <w:rFonts w:ascii="Courier New" w:hAnsi="Courier New" w:cs="Courier New"/>
        </w:rPr>
      </w:pPr>
      <w:r w:rsidRPr="00CD54CF">
        <w:rPr>
          <w:rFonts w:ascii="Courier New" w:hAnsi="Courier New" w:cs="Courier New"/>
        </w:rPr>
        <w:t>4. Study how this affects local space measurements when scaled up.</w:t>
      </w:r>
    </w:p>
    <w:p w14:paraId="6AFAE361" w14:textId="77777777" w:rsidR="00EE5819" w:rsidRPr="00CD54CF" w:rsidRDefault="00EE5819" w:rsidP="00EE5819">
      <w:pPr>
        <w:ind w:firstLine="720"/>
        <w:rPr>
          <w:rFonts w:ascii="Courier New" w:hAnsi="Courier New" w:cs="Courier New"/>
          <w:b/>
          <w:bCs/>
        </w:rPr>
      </w:pPr>
      <w:r w:rsidRPr="00CD54CF">
        <w:rPr>
          <w:rFonts w:ascii="Courier New" w:hAnsi="Courier New" w:cs="Courier New"/>
          <w:b/>
          <w:bCs/>
        </w:rPr>
        <w:t>CAUTIONARY NOTE:</w:t>
      </w:r>
    </w:p>
    <w:p w14:paraId="797B1B7E" w14:textId="35F1FDF8" w:rsidR="00837F7B" w:rsidRDefault="00EE5819" w:rsidP="00EE5819">
      <w:pPr>
        <w:rPr>
          <w:rFonts w:ascii="Courier New" w:hAnsi="Courier New" w:cs="Courier New"/>
        </w:rPr>
      </w:pPr>
      <w:r w:rsidRPr="00CD54CF">
        <w:rPr>
          <w:rFonts w:ascii="Courier New" w:hAnsi="Courier New" w:cs="Courier New"/>
        </w:rPr>
        <w:t>Early results suggest we might be disturbing local quantum fields. It's important to use strict safety measures in future experiments. Refer to aberrations in image4_result.jpg.</w:t>
      </w:r>
    </w:p>
    <w:p w14:paraId="56A46AF7" w14:textId="7D253C53" w:rsidR="00A56F8B" w:rsidRPr="00FD2B01" w:rsidRDefault="00A56F8B" w:rsidP="00FD2B01">
      <w:pPr>
        <w:pStyle w:val="NormalWeb"/>
        <w:jc w:val="center"/>
      </w:pPr>
      <w:r>
        <w:rPr>
          <w:noProof/>
        </w:rPr>
        <w:drawing>
          <wp:inline distT="0" distB="0" distL="0" distR="0" wp14:anchorId="1D80359D" wp14:editId="100E344D">
            <wp:extent cx="5352646" cy="3569818"/>
            <wp:effectExtent l="0" t="0" r="635" b="0"/>
            <wp:docPr id="709594508" name="Picture 2" descr="A close 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594508" name="Picture 2" descr="A close up of a computer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0265" cy="3588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56F8B" w:rsidRPr="00FD2B0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xMzMwNDMztDQ0N7BU0lEKTi0uzszPAykwrgUA7Xxg6SwAAAA="/>
  </w:docVars>
  <w:rsids>
    <w:rsidRoot w:val="00EE5819"/>
    <w:rsid w:val="005F1402"/>
    <w:rsid w:val="006851F4"/>
    <w:rsid w:val="00837F7B"/>
    <w:rsid w:val="00A56F8B"/>
    <w:rsid w:val="00CD54CF"/>
    <w:rsid w:val="00E64509"/>
    <w:rsid w:val="00EE5819"/>
    <w:rsid w:val="00FC4CD3"/>
    <w:rsid w:val="00FD2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6A2AF7"/>
  <w15:chartTrackingRefBased/>
  <w15:docId w15:val="{E5B75B7D-BFCF-4A79-B4DF-73078C6EF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E581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E581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581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E581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E581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E581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E581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E581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E581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E581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E581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581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E581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E581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E581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E581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E581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E581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E581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581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E581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E581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E581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E581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E581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E581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581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581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E5819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A56F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C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768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2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66</Words>
  <Characters>2089</Characters>
  <Application>Microsoft Office Word</Application>
  <DocSecurity>0</DocSecurity>
  <Lines>17</Lines>
  <Paragraphs>4</Paragraphs>
  <ScaleCrop>false</ScaleCrop>
  <Company/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Dyck lll</dc:creator>
  <cp:keywords/>
  <dc:description/>
  <cp:lastModifiedBy>George Dyck lll</cp:lastModifiedBy>
  <cp:revision>4</cp:revision>
  <cp:lastPrinted>2024-09-24T23:22:00Z</cp:lastPrinted>
  <dcterms:created xsi:type="dcterms:W3CDTF">2024-09-22T08:06:00Z</dcterms:created>
  <dcterms:modified xsi:type="dcterms:W3CDTF">2024-09-24T23:22:00Z</dcterms:modified>
</cp:coreProperties>
</file>